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31328" w14:textId="12BBC7FE" w:rsidR="001F7BDE" w:rsidRDefault="0008295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48F409E1" wp14:editId="42D339F1">
                <wp:simplePos x="0" y="0"/>
                <wp:positionH relativeFrom="margin">
                  <wp:posOffset>-629920</wp:posOffset>
                </wp:positionH>
                <wp:positionV relativeFrom="page">
                  <wp:posOffset>64770</wp:posOffset>
                </wp:positionV>
                <wp:extent cx="6583045" cy="10424160"/>
                <wp:effectExtent l="0" t="0" r="825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045" cy="1042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98560B" w14:textId="77777777" w:rsidR="0008295A" w:rsidRPr="00DF6CBA" w:rsidRDefault="0008295A" w:rsidP="0008295A">
                            <w:pPr>
                              <w:pStyle w:val="a3"/>
                              <w:jc w:val="center"/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</w:pPr>
                            <w:r w:rsidRPr="00DF6CBA">
                              <w:rPr>
                                <w:rFonts w:ascii="Times New Roman" w:hAnsi="Times New Roman" w:cs="Times New Roman"/>
                              </w:rPr>
                              <w:t>Appendix</w:t>
                            </w:r>
                          </w:p>
                          <w:p w14:paraId="3D29A9C1" w14:textId="77777777" w:rsidR="0008295A" w:rsidRPr="00C065C2" w:rsidRDefault="0008295A" w:rsidP="0008295A">
                            <w:pPr>
                              <w:pStyle w:val="a3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523AF8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t>Evaluation Indices (Fly)</w:t>
                            </w:r>
                          </w:p>
                          <w:tbl>
                            <w:tblPr>
                              <w:tblW w:w="4843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1"/>
                              <w:gridCol w:w="1045"/>
                              <w:gridCol w:w="955"/>
                              <w:gridCol w:w="1150"/>
                              <w:gridCol w:w="871"/>
                              <w:gridCol w:w="955"/>
                              <w:gridCol w:w="871"/>
                              <w:gridCol w:w="1154"/>
                              <w:gridCol w:w="1154"/>
                              <w:gridCol w:w="1150"/>
                            </w:tblGrid>
                            <w:tr w:rsidR="0008295A" w:rsidRPr="00757496" w14:paraId="3BB211BC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2622F14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9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BB4BD34" w14:textId="77777777" w:rsidR="0008295A" w:rsidRPr="00757496" w:rsidRDefault="0008295A" w:rsidP="00D9770D">
                                  <w:pPr>
                                    <w:pStyle w:val="TableTitle"/>
                                    <w:rPr>
                                      <w:smallCaps w:val="0"/>
                                    </w:rPr>
                                  </w:pPr>
                                  <w:r w:rsidRPr="00757496">
                                    <w:rPr>
                                      <w:smallCaps w:val="0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FCB2A71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280484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L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41ED85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E41D3EF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E6C3412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G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8164B83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C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5BCA8A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E75E3D3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LSTM</w:t>
                                  </w:r>
                                </w:p>
                              </w:tc>
                            </w:tr>
                            <w:tr w:rsidR="0008295A" w:rsidRPr="00757496" w14:paraId="372554B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95F2B58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MSE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130EA4D7" w14:textId="77777777" w:rsidR="0008295A" w:rsidRPr="00BF68CE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BF68CE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8.88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3D685BA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3.87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7D4FE3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4.6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128A4E5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5.50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F4AD224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38.4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6C669A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5.5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A8EC47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9B7DC2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45.2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47D1A75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91.03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E6D035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4.49 </w:t>
                                  </w:r>
                                </w:p>
                              </w:tc>
                            </w:tr>
                            <w:tr w:rsidR="0008295A" w:rsidRPr="00757496" w14:paraId="1FB1958F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E2F573B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6932441A" w14:textId="77777777" w:rsidR="0008295A" w:rsidRPr="00BF68CE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BF68CE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486B9933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2E107C0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DF342DD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8590AA1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AF97D27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04349FD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9B7DC2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07A3C76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C6E54A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</w:tr>
                            <w:tr w:rsidR="0008295A" w:rsidRPr="00C065C2" w14:paraId="03B2CF8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AC34618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POCID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3064FAEF" w14:textId="77777777" w:rsidR="0008295A" w:rsidRPr="00342670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CFB722D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557E98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8A707A8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ADD9E8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317B3D4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F5A9F7B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2A53F3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3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8774C32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6 </w:t>
                                  </w:r>
                                </w:p>
                              </w:tc>
                            </w:tr>
                            <w:tr w:rsidR="0008295A" w:rsidRPr="00C065C2" w14:paraId="3723547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DCFBB03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25466DE8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871196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9F33506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61124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245F58F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33508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0EA2246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99553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131C187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519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CDA39AD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9955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AE36F52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856869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23295F3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24673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9AF5A2D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53946</w:t>
                                  </w:r>
                                </w:p>
                              </w:tc>
                            </w:tr>
                          </w:tbl>
                          <w:p w14:paraId="616BB364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7BCDE794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Bicycle)</w:t>
                            </w:r>
                          </w:p>
                          <w:tbl>
                            <w:tblPr>
                              <w:tblW w:w="4864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4"/>
                              <w:gridCol w:w="1046"/>
                              <w:gridCol w:w="960"/>
                              <w:gridCol w:w="1155"/>
                              <w:gridCol w:w="875"/>
                              <w:gridCol w:w="960"/>
                              <w:gridCol w:w="875"/>
                              <w:gridCol w:w="1159"/>
                              <w:gridCol w:w="1159"/>
                              <w:gridCol w:w="1157"/>
                            </w:tblGrid>
                            <w:tr w:rsidR="0008295A" w:rsidRPr="00C065C2" w14:paraId="47E2FF24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3A1A5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110718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EDF917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1DD85F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69EE0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CDCBE4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B7CBE2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B97AA8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4758DA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C90C1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3908EF97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6A62E7E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F67BBB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06.63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99884A3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73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B254D7C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4.4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11A7A0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3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FC7E1EA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9.0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232AE83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3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5DD5FF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8.0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3E75B99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4.67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DB1CCC1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6.10 </w:t>
                                  </w:r>
                                </w:p>
                              </w:tc>
                            </w:tr>
                            <w:tr w:rsidR="0008295A" w:rsidRPr="00C065C2" w14:paraId="47B60135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6DC47C7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BBA618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-0.3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83D4A44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257103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115A49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5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658C8F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72292D5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467CCD2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D296D2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7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194D5B5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4 </w:t>
                                  </w:r>
                                </w:p>
                              </w:tc>
                            </w:tr>
                            <w:tr w:rsidR="0008295A" w:rsidRPr="00C065C2" w14:paraId="460B54A8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C59179C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70EB8ED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7D3BFC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170D789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1097CF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40C9DB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30AA0D0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9C81BCF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CDFC2A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8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F3B03B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0 </w:t>
                                  </w:r>
                                </w:p>
                              </w:tc>
                            </w:tr>
                            <w:tr w:rsidR="0008295A" w:rsidRPr="00C065C2" w14:paraId="78C5BF4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BBB998F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26FEC556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6E54B89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36027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58F91B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837305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FD54C15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195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4D48331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735245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7B9C62A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195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CF43185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13998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F1C835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000086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3E6CFF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739</w:t>
                                  </w:r>
                                </w:p>
                              </w:tc>
                            </w:tr>
                          </w:tbl>
                          <w:p w14:paraId="5548D532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6627D27A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Exchange)</w:t>
                            </w:r>
                          </w:p>
                          <w:tbl>
                            <w:tblPr>
                              <w:tblW w:w="4878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6"/>
                              <w:gridCol w:w="1049"/>
                              <w:gridCol w:w="962"/>
                              <w:gridCol w:w="1159"/>
                              <w:gridCol w:w="877"/>
                              <w:gridCol w:w="962"/>
                              <w:gridCol w:w="877"/>
                              <w:gridCol w:w="1163"/>
                              <w:gridCol w:w="1163"/>
                              <w:gridCol w:w="1161"/>
                            </w:tblGrid>
                            <w:tr w:rsidR="0008295A" w:rsidRPr="00C065C2" w14:paraId="1960531C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C2811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0DE2E7C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AA258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86FC8F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37DD31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D191DD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9B535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D92950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212D3C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754557D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3E3FA39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1F612394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C9EA66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D629BC1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AFE08F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EAABB0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6D4F61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2F1E3AB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4B7CEA4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1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A7F5A44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2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2B6EA1A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1 </w:t>
                                  </w:r>
                                </w:p>
                              </w:tc>
                            </w:tr>
                            <w:tr w:rsidR="0008295A" w:rsidRPr="00C065C2" w14:paraId="57AF06F9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A749269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55217E7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8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0FE720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C69509B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8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F4630E3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2CE4CF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F6B1A5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9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ADE2C1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84E0F78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9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5B479B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</w:tr>
                            <w:tr w:rsidR="0008295A" w:rsidRPr="00C065C2" w14:paraId="4425EA9B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0AB6AF3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7B32ED13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BBDFB6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2623784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CF8BD7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D89311C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4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32DBF7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D16E5DE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6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27D1A84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46F1282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69 </w:t>
                                  </w:r>
                                </w:p>
                              </w:tc>
                            </w:tr>
                            <w:tr w:rsidR="0008295A" w:rsidRPr="00C065C2" w14:paraId="686FD75F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DA60CEE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64AF16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44854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41B1E3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44854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F63B145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E949D3A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40091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66088F9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1513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0737634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63705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88A4FC7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30458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D23698C" w14:textId="77777777" w:rsidR="0008295A" w:rsidRPr="00374D75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661961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294FB0C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3252</w:t>
                                  </w:r>
                                </w:p>
                              </w:tc>
                            </w:tr>
                          </w:tbl>
                          <w:p w14:paraId="25A63373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741097BE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Temperature)</w:t>
                            </w:r>
                          </w:p>
                          <w:tbl>
                            <w:tblPr>
                              <w:tblW w:w="4857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2"/>
                              <w:gridCol w:w="1045"/>
                              <w:gridCol w:w="958"/>
                              <w:gridCol w:w="1154"/>
                              <w:gridCol w:w="873"/>
                              <w:gridCol w:w="958"/>
                              <w:gridCol w:w="873"/>
                              <w:gridCol w:w="1158"/>
                              <w:gridCol w:w="1158"/>
                              <w:gridCol w:w="1156"/>
                            </w:tblGrid>
                            <w:tr w:rsidR="0008295A" w:rsidRPr="00C065C2" w14:paraId="540F7D52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B9A537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A81481D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B83D6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317789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67A4E90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D24C10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60D3A46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481736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5345C4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4C4FC4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11208FB4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14795D7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24C5E4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0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6C8B4EA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62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CD12B8D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F80C96A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6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ABBD7D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7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3539E47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72</w:t>
                                  </w: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9EC07D3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3.6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EF4F11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1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5D0AA42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48 </w:t>
                                  </w:r>
                                </w:p>
                              </w:tc>
                            </w:tr>
                            <w:tr w:rsidR="0008295A" w:rsidRPr="00C065C2" w14:paraId="6FD185B5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935AB2F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0AF4E5C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0206DAB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71C198E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C0D2DBB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2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0A05446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1CDC64A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E3CDBF4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0.5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FCED5AA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1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CE7B32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</w:tr>
                            <w:tr w:rsidR="0008295A" w:rsidRPr="00C065C2" w14:paraId="650F9EC5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54037214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233C56E3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CDE1256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E725F35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BB58A9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2450E27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E3CE84D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6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1A8AECF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F47171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4C8ED1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7 </w:t>
                                  </w:r>
                                </w:p>
                              </w:tc>
                            </w:tr>
                            <w:tr w:rsidR="0008295A" w:rsidRPr="00C065C2" w14:paraId="3421E963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34AEA46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0C0A38D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54949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F32D5B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70066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5C3E7A6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80939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3EA3A26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1336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BC5AC42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8046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96E1B65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4131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01DCD1A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>0.190462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2524F5D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11822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ABB726F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503751</w:t>
                                  </w:r>
                                </w:p>
                              </w:tc>
                            </w:tr>
                          </w:tbl>
                          <w:p w14:paraId="1403455F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C890F2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SML 2010)</w:t>
                            </w:r>
                          </w:p>
                          <w:tbl>
                            <w:tblPr>
                              <w:tblW w:w="4878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6"/>
                              <w:gridCol w:w="1049"/>
                              <w:gridCol w:w="962"/>
                              <w:gridCol w:w="1159"/>
                              <w:gridCol w:w="877"/>
                              <w:gridCol w:w="962"/>
                              <w:gridCol w:w="877"/>
                              <w:gridCol w:w="1163"/>
                              <w:gridCol w:w="1163"/>
                              <w:gridCol w:w="1161"/>
                            </w:tblGrid>
                            <w:tr w:rsidR="0008295A" w:rsidRPr="00C065C2" w14:paraId="4529561A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117032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E049D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97E1EDD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672E8F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61108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3C48E26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68DFFA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0948ED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E380C3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391D6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63BF662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5DD8F5F1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75FF7D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0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7B4C6E7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24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D3F8228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8710423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2B870C2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4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8CA853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8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C6648EF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B08AF2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4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73412BB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14 </w:t>
                                  </w:r>
                                </w:p>
                              </w:tc>
                            </w:tr>
                            <w:tr w:rsidR="0008295A" w:rsidRPr="00C065C2" w14:paraId="24A3E733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40BFA8CF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13BBEC9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B6FF2B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00BFF1A3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EA5BDC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76F352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05793CE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ACE0FD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E437CCF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E17DDC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</w:tr>
                            <w:tr w:rsidR="0008295A" w:rsidRPr="00C065C2" w14:paraId="62E86B42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EE94327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15C20EC8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7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0BDB971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97FF307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C9B1840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44FE3EBE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8B9E3A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E5F555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A598BA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84F3D1E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</w:tr>
                            <w:tr w:rsidR="0008295A" w:rsidRPr="00C065C2" w14:paraId="39AE5894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0967A82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8A9DC11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83121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76C6F76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78228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5FCE24C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95221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182750D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757843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4D11585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92171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4333FB8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45046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206838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6028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F4AF5EB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281718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9C946CE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254925</w:t>
                                  </w:r>
                                </w:p>
                              </w:tc>
                            </w:tr>
                          </w:tbl>
                          <w:p w14:paraId="7088F67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163FEC2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Solar Energy)</w:t>
                            </w:r>
                          </w:p>
                          <w:tbl>
                            <w:tblPr>
                              <w:tblW w:w="4871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3"/>
                              <w:gridCol w:w="1047"/>
                              <w:gridCol w:w="959"/>
                              <w:gridCol w:w="1155"/>
                              <w:gridCol w:w="874"/>
                              <w:gridCol w:w="959"/>
                              <w:gridCol w:w="892"/>
                              <w:gridCol w:w="1159"/>
                              <w:gridCol w:w="1159"/>
                              <w:gridCol w:w="1157"/>
                            </w:tblGrid>
                            <w:tr w:rsidR="0008295A" w:rsidRPr="00C065C2" w14:paraId="335C2E47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43135E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7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EEE18E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3DB63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D8488F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883B6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5BFB6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4C819C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B9190B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6A1A9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38A1534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73C16C12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2683115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22FE3E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15.83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247A0CA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08.96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30F026DF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6.48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0810096A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5.74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A45D729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6.20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vAlign w:val="center"/>
                                </w:tcPr>
                                <w:p w14:paraId="145C2DD1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F567050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.9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21F682F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7.33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9EC929D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.63 </w:t>
                                  </w:r>
                                </w:p>
                              </w:tc>
                            </w:tr>
                            <w:tr w:rsidR="0008295A" w:rsidRPr="00C065C2" w14:paraId="1F1553E9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5E5BE2FA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061F7527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3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FDE14F5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05D6F94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2325355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57D093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08D6D04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4002894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00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217CE0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0C05F4F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00 </w:t>
                                  </w:r>
                                </w:p>
                              </w:tc>
                            </w:tr>
                            <w:tr w:rsidR="0008295A" w:rsidRPr="00C065C2" w14:paraId="5600F8E2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1040CF04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15276D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3A6CEC7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6157A7F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7AD3C2B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8E1B65B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761D8CCF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6AFD38A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253362B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D51CBB7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5 </w:t>
                                  </w:r>
                                </w:p>
                              </w:tc>
                            </w:tr>
                            <w:tr w:rsidR="0008295A" w:rsidRPr="00C065C2" w14:paraId="020288D1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E58D8EE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18712B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5E5612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6BCBEB6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63612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0911D18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4601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0B9F7060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4548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7EA6C7E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F5099A6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734469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2236B5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638687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3D8DF7D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736122</w:t>
                                  </w:r>
                                </w:p>
                              </w:tc>
                            </w:tr>
                          </w:tbl>
                          <w:p w14:paraId="36477B90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6F5C21A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electricity)</w:t>
                            </w:r>
                          </w:p>
                          <w:tbl>
                            <w:tblPr>
                              <w:tblW w:w="4864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2"/>
                              <w:gridCol w:w="1045"/>
                              <w:gridCol w:w="958"/>
                              <w:gridCol w:w="1153"/>
                              <w:gridCol w:w="875"/>
                              <w:gridCol w:w="957"/>
                              <w:gridCol w:w="891"/>
                              <w:gridCol w:w="1157"/>
                              <w:gridCol w:w="1157"/>
                              <w:gridCol w:w="1155"/>
                            </w:tblGrid>
                            <w:tr w:rsidR="0008295A" w:rsidRPr="00C065C2" w14:paraId="766A9D45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83C21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7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B9854F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93BEDD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B1FDED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0B3DAF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EE4AE1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5F8940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C54D127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E8868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F7CEBA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0BB1A7A2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3205447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A4E1D8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7.30E+1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1CEC57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8.10E+15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547B2E4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2.19E+1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AAC91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4.70E+1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6F1176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4.88E+15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1A1C808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27C4D8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3.21E+1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B6351E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3.67E+15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A207EEA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2.31E+15</w:t>
                                  </w:r>
                                </w:p>
                              </w:tc>
                            </w:tr>
                            <w:tr w:rsidR="0008295A" w:rsidRPr="00C065C2" w14:paraId="13A91BB1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3978B669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66FABBB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7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3BFFAEE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5AE5847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7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217E46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9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59A24A70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7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420E90AA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3D0ABC4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75A4829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D8F0B16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3 </w:t>
                                  </w:r>
                                </w:p>
                              </w:tc>
                            </w:tr>
                            <w:tr w:rsidR="0008295A" w:rsidRPr="00C065C2" w14:paraId="7927AE30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599820D4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C30427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272230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0FB6709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509979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3C0A1E3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3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6B35854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F46230B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0BB56C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2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DFC0A65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9 </w:t>
                                  </w:r>
                                </w:p>
                              </w:tc>
                            </w:tr>
                            <w:tr w:rsidR="0008295A" w:rsidRPr="00C065C2" w14:paraId="5C2F040E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02525E0E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CEEE0E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5302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335EE8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270BC8BF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3680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A2100D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15388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F2AB79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0521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14D2C4A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4CEDA23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1515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E9355A5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556742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5496832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62916</w:t>
                                  </w:r>
                                </w:p>
                              </w:tc>
                            </w:tr>
                          </w:tbl>
                          <w:p w14:paraId="12BB6847" w14:textId="77777777" w:rsidR="0008295A" w:rsidRPr="00C065C2" w:rsidRDefault="0008295A" w:rsidP="0008295A">
                            <w:pPr>
                              <w:ind w:firstLineChars="100" w:firstLine="160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6778B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the results are difficult to obtain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ue to large</w:t>
                            </w:r>
                            <w:r w:rsidRPr="006778B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dataset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F409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9.6pt;margin-top:5.1pt;width:518.35pt;height:820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" o:allowincell="f" stroked="f">
                <v:textbox inset="0,0,0,0">
                  <w:txbxContent>
                    <w:p w14:paraId="2698560B" w14:textId="77777777" w:rsidR="0008295A" w:rsidRPr="00DF6CBA" w:rsidRDefault="0008295A" w:rsidP="0008295A">
                      <w:pPr>
                        <w:pStyle w:val="a3"/>
                        <w:jc w:val="center"/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</w:pPr>
                      <w:r w:rsidRPr="00DF6CBA">
                        <w:rPr>
                          <w:rFonts w:ascii="Times New Roman" w:hAnsi="Times New Roman" w:cs="Times New Roman"/>
                        </w:rPr>
                        <w:t>Appendix</w:t>
                      </w:r>
                    </w:p>
                    <w:p w14:paraId="3D29A9C1" w14:textId="77777777" w:rsidR="0008295A" w:rsidRPr="00C065C2" w:rsidRDefault="0008295A" w:rsidP="0008295A">
                      <w:pPr>
                        <w:pStyle w:val="a3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523AF8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t>Evaluation Indices (Fly)</w:t>
                      </w:r>
                    </w:p>
                    <w:tbl>
                      <w:tblPr>
                        <w:tblW w:w="4843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1"/>
                        <w:gridCol w:w="1045"/>
                        <w:gridCol w:w="955"/>
                        <w:gridCol w:w="1150"/>
                        <w:gridCol w:w="871"/>
                        <w:gridCol w:w="955"/>
                        <w:gridCol w:w="871"/>
                        <w:gridCol w:w="1154"/>
                        <w:gridCol w:w="1154"/>
                        <w:gridCol w:w="1150"/>
                      </w:tblGrid>
                      <w:tr w:rsidR="0008295A" w:rsidRPr="00757496" w14:paraId="3BB211BC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2622F14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9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BB4BD34" w14:textId="77777777" w:rsidR="0008295A" w:rsidRPr="00757496" w:rsidRDefault="0008295A" w:rsidP="00D9770D">
                            <w:pPr>
                              <w:pStyle w:val="TableTitle"/>
                              <w:rPr>
                                <w:smallCaps w:val="0"/>
                              </w:rPr>
                            </w:pPr>
                            <w:r w:rsidRPr="00757496">
                              <w:rPr>
                                <w:smallCaps w:val="0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FCB2A71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280484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L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41ED85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E41D3EF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E6C3412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G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8164B83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C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5BCA8A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E75E3D3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LSTM</w:t>
                            </w:r>
                          </w:p>
                        </w:tc>
                      </w:tr>
                      <w:tr w:rsidR="0008295A" w:rsidRPr="00757496" w14:paraId="372554B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95F2B58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MSE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130EA4D7" w14:textId="77777777" w:rsidR="0008295A" w:rsidRPr="00BF68CE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BF68CE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8.88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3D685BA" w14:textId="77777777" w:rsidR="0008295A" w:rsidRPr="00342670" w:rsidRDefault="0008295A" w:rsidP="00FC57F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3.87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7D4FE3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4.6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128A4E5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5.50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F4AD224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38.4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6C669A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5.5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A8EC47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B7DC2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45.2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47D1A75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91.03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E6D035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4.49 </w:t>
                            </w:r>
                          </w:p>
                        </w:tc>
                      </w:tr>
                      <w:tr w:rsidR="0008295A" w:rsidRPr="00757496" w14:paraId="1FB1958F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E2F573B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6932441A" w14:textId="77777777" w:rsidR="0008295A" w:rsidRPr="00BF68CE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BF68CE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486B9933" w14:textId="77777777" w:rsidR="0008295A" w:rsidRPr="00342670" w:rsidRDefault="0008295A" w:rsidP="00FC57F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2E107C0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DF342DD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8590AA1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0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AF97D27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04349FD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B7DC2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07A3C76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C6E54A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</w:tr>
                      <w:tr w:rsidR="0008295A" w:rsidRPr="00C065C2" w14:paraId="03B2CF8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AC34618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POCID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3064FAEF" w14:textId="77777777" w:rsidR="0008295A" w:rsidRPr="00342670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CFB722D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557E98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8A707A8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ADD9E8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1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317B3D4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F5A9F7B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2A53F3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23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8774C32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6 </w:t>
                            </w:r>
                          </w:p>
                        </w:tc>
                      </w:tr>
                      <w:tr w:rsidR="0008295A" w:rsidRPr="00C065C2" w14:paraId="3723547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DCFBB03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25466DE8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871196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9F33506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61124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245F58F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33508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0EA2246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99553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131C187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519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CDA39AD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9955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AE36F52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856869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23295F3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24673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9AF5A2D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53946</w:t>
                            </w:r>
                          </w:p>
                        </w:tc>
                      </w:tr>
                    </w:tbl>
                    <w:p w14:paraId="616BB364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7BCDE794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Bicycle)</w:t>
                      </w:r>
                    </w:p>
                    <w:tbl>
                      <w:tblPr>
                        <w:tblW w:w="4864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4"/>
                        <w:gridCol w:w="1046"/>
                        <w:gridCol w:w="960"/>
                        <w:gridCol w:w="1155"/>
                        <w:gridCol w:w="875"/>
                        <w:gridCol w:w="960"/>
                        <w:gridCol w:w="875"/>
                        <w:gridCol w:w="1159"/>
                        <w:gridCol w:w="1159"/>
                        <w:gridCol w:w="1157"/>
                      </w:tblGrid>
                      <w:tr w:rsidR="0008295A" w:rsidRPr="00C065C2" w14:paraId="47E2FF24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3A1A5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110718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EDF917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1DD85F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69EE0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CDCBE4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B7CBE2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B97AA8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4758DA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C90C1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3908EF97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6A62E7E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F67BBB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06.63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99884A3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73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B254D7C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54.4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11A7A0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3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FC7E1EA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9.0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232AE83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3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5DD5FF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8.0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3E75B99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4.67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DB1CCC1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6.10 </w:t>
                            </w:r>
                          </w:p>
                        </w:tc>
                      </w:tr>
                      <w:tr w:rsidR="0008295A" w:rsidRPr="00C065C2" w14:paraId="47B60135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6DC47C7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BBA618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-0.3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83D4A44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257103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115A49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5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658C8F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72292D5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467CCD2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D296D2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7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194D5B5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4 </w:t>
                            </w:r>
                          </w:p>
                        </w:tc>
                      </w:tr>
                      <w:tr w:rsidR="0008295A" w:rsidRPr="00C065C2" w14:paraId="460B54A8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C59179C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70EB8ED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7D3BFC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170D789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1097CF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40C9DB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30AA0D0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9C81BCF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CDFC2A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8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F3B03B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0 </w:t>
                            </w:r>
                          </w:p>
                        </w:tc>
                      </w:tr>
                      <w:tr w:rsidR="0008295A" w:rsidRPr="00C065C2" w14:paraId="78C5BF4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BBB998F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26FEC556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6E54B89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36027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58F91B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837305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FD54C15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195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4D48331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735245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7B9C62A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195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CF43185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13998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F1C835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000086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3E6CFF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739</w:t>
                            </w:r>
                          </w:p>
                        </w:tc>
                      </w:tr>
                    </w:tbl>
                    <w:p w14:paraId="5548D532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6627D27A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Exchange)</w:t>
                      </w:r>
                    </w:p>
                    <w:tbl>
                      <w:tblPr>
                        <w:tblW w:w="4878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6"/>
                        <w:gridCol w:w="1049"/>
                        <w:gridCol w:w="962"/>
                        <w:gridCol w:w="1159"/>
                        <w:gridCol w:w="877"/>
                        <w:gridCol w:w="962"/>
                        <w:gridCol w:w="877"/>
                        <w:gridCol w:w="1163"/>
                        <w:gridCol w:w="1163"/>
                        <w:gridCol w:w="1161"/>
                      </w:tblGrid>
                      <w:tr w:rsidR="0008295A" w:rsidRPr="00C065C2" w14:paraId="1960531C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C2811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0DE2E7C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AA258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86FC8F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37DD31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D191DD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9B535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D92950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212D3C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754557D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3E3FA39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1F612394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C9EA66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D629BC1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AFE08F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EAABB0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6D4F61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2F1E3AB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4B7CEA4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1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A7F5A44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2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2B6EA1A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1 </w:t>
                            </w:r>
                          </w:p>
                        </w:tc>
                      </w:tr>
                      <w:tr w:rsidR="0008295A" w:rsidRPr="00C065C2" w14:paraId="57AF06F9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A749269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55217E7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8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0FE720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C69509B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8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F4630E3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2CE4CF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F6B1A5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9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ADE2C1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84E0F78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9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5B479B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</w:tr>
                      <w:tr w:rsidR="0008295A" w:rsidRPr="00C065C2" w14:paraId="4425EA9B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0AB6AF3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7B32ED13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BBDFB6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2623784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CF8BD7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D89311C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4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32DBF7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D16E5DE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6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27D1A84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46F1282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69 </w:t>
                            </w:r>
                          </w:p>
                        </w:tc>
                      </w:tr>
                      <w:tr w:rsidR="0008295A" w:rsidRPr="00C065C2" w14:paraId="686FD75F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DA60CEE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64AF16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44854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41B1E3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44854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F63B145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E949D3A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40091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66088F9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1513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0737634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63705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88A4FC7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30458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D23698C" w14:textId="77777777" w:rsidR="0008295A" w:rsidRPr="00374D75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661961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294FB0C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3252</w:t>
                            </w:r>
                          </w:p>
                        </w:tc>
                      </w:tr>
                    </w:tbl>
                    <w:p w14:paraId="25A63373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741097BE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Temperature)</w:t>
                      </w:r>
                    </w:p>
                    <w:tbl>
                      <w:tblPr>
                        <w:tblW w:w="4857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2"/>
                        <w:gridCol w:w="1045"/>
                        <w:gridCol w:w="958"/>
                        <w:gridCol w:w="1154"/>
                        <w:gridCol w:w="873"/>
                        <w:gridCol w:w="958"/>
                        <w:gridCol w:w="873"/>
                        <w:gridCol w:w="1158"/>
                        <w:gridCol w:w="1158"/>
                        <w:gridCol w:w="1156"/>
                      </w:tblGrid>
                      <w:tr w:rsidR="0008295A" w:rsidRPr="00C065C2" w14:paraId="540F7D52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B9A537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A81481D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B83D6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317789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67A4E90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D24C10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60D3A46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481736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5345C4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4C4FC4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11208FB4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14795D7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24C5E4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.0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6C8B4EA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62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CD12B8D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F80C96A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6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ABBD7D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7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3539E47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72</w:t>
                            </w: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9EC07D3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3.6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EF4F11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1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5D0AA42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.48 </w:t>
                            </w:r>
                          </w:p>
                        </w:tc>
                      </w:tr>
                      <w:tr w:rsidR="0008295A" w:rsidRPr="00C065C2" w14:paraId="6FD185B5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935AB2F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0AF4E5C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0206DAB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71C198E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C0D2DBB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2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0A05446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1CDC64A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4</w:t>
                            </w: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E3CDBF4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0.5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FCED5AA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1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CE7B32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</w:tr>
                      <w:tr w:rsidR="0008295A" w:rsidRPr="00C065C2" w14:paraId="650F9EC5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54037214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233C56E3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CDE1256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E725F35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BB58A9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2450E27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E3CE84D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6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1A8AECF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F47171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4C8ED1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7 </w:t>
                            </w:r>
                          </w:p>
                        </w:tc>
                      </w:tr>
                      <w:tr w:rsidR="0008295A" w:rsidRPr="00C065C2" w14:paraId="3421E963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34AEA46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0C0A38D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54949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F32D5B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70066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5C3E7A6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80939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3EA3A26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1336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BC5AC42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8046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96E1B65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4131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01DCD1A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>0.190462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2524F5D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11822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ABB726F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503751</w:t>
                            </w:r>
                          </w:p>
                        </w:tc>
                      </w:tr>
                    </w:tbl>
                    <w:p w14:paraId="1403455F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5C890F2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SML 2010)</w:t>
                      </w:r>
                    </w:p>
                    <w:tbl>
                      <w:tblPr>
                        <w:tblW w:w="4878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6"/>
                        <w:gridCol w:w="1049"/>
                        <w:gridCol w:w="962"/>
                        <w:gridCol w:w="1159"/>
                        <w:gridCol w:w="877"/>
                        <w:gridCol w:w="962"/>
                        <w:gridCol w:w="877"/>
                        <w:gridCol w:w="1163"/>
                        <w:gridCol w:w="1163"/>
                        <w:gridCol w:w="1161"/>
                      </w:tblGrid>
                      <w:tr w:rsidR="0008295A" w:rsidRPr="00C065C2" w14:paraId="4529561A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117032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E049D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97E1EDD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672E8F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161108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3C48E26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68DFFA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0948ED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E380C3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391D6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63BF662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5DD8F5F1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75FF7D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0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7B4C6E7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24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D3F8228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8710423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7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2B870C2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74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8CA853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8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C6648EF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B08AF2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4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73412BB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14 </w:t>
                            </w:r>
                          </w:p>
                        </w:tc>
                      </w:tr>
                      <w:tr w:rsidR="0008295A" w:rsidRPr="00C065C2" w14:paraId="24A3E733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40BFA8CF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13BBEC9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B6FF2B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00BFF1A3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EA5BDC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76F352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05793CE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ACE0FD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E437CCF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E17DDC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</w:tr>
                      <w:tr w:rsidR="0008295A" w:rsidRPr="00C065C2" w14:paraId="62E86B42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EE94327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15C20EC8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7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0BDB971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97FF307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C9B1840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44FE3EBE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8B9E3A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E5F555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A598BA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84F3D1E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</w:tr>
                      <w:tr w:rsidR="0008295A" w:rsidRPr="00C065C2" w14:paraId="39AE5894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0967A82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8A9DC11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83121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76C6F76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78228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5FCE24C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95221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182750D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757843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4D11585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92171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4333FB8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45046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206838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6028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F4AF5EB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281718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9C946CE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254925</w:t>
                            </w:r>
                          </w:p>
                        </w:tc>
                      </w:tr>
                    </w:tbl>
                    <w:p w14:paraId="7088F67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5163FEC2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Solar Energy)</w:t>
                      </w:r>
                    </w:p>
                    <w:tbl>
                      <w:tblPr>
                        <w:tblW w:w="4871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3"/>
                        <w:gridCol w:w="1047"/>
                        <w:gridCol w:w="959"/>
                        <w:gridCol w:w="1155"/>
                        <w:gridCol w:w="874"/>
                        <w:gridCol w:w="959"/>
                        <w:gridCol w:w="892"/>
                        <w:gridCol w:w="1159"/>
                        <w:gridCol w:w="1159"/>
                        <w:gridCol w:w="1157"/>
                      </w:tblGrid>
                      <w:tr w:rsidR="0008295A" w:rsidRPr="00C065C2" w14:paraId="335C2E47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43135E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7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EEE18E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F3DB63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D8488F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883B6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5BFB6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4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4C819C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B9190B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6A1A9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38A1534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73C16C12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2683115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22FE3E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15.83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247A0CA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08.96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30F026DF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6.48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0810096A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75.74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A45D729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76.20 </w:t>
                            </w:r>
                          </w:p>
                        </w:tc>
                        <w:tc>
                          <w:tcPr>
                            <w:tcW w:w="441" w:type="pct"/>
                            <w:vAlign w:val="center"/>
                          </w:tcPr>
                          <w:p w14:paraId="145C2DD1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F567050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.9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21F682F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7.33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9EC929D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.63 </w:t>
                            </w:r>
                          </w:p>
                        </w:tc>
                      </w:tr>
                      <w:tr w:rsidR="0008295A" w:rsidRPr="00C065C2" w14:paraId="1F1553E9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5E5BE2FA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061F7527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3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FDE14F5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05D6F94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2325355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57D093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08D6D04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4002894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00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217CE0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0C05F4F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00 </w:t>
                            </w:r>
                          </w:p>
                        </w:tc>
                      </w:tr>
                      <w:tr w:rsidR="0008295A" w:rsidRPr="00C065C2" w14:paraId="5600F8E2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1040CF04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15276D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3A6CEC7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6157A7F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7AD3C2B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8E1B65B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761D8CCF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6AFD38A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253362B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D51CBB7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5 </w:t>
                            </w:r>
                          </w:p>
                        </w:tc>
                      </w:tr>
                      <w:tr w:rsidR="0008295A" w:rsidRPr="00C065C2" w14:paraId="020288D1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E58D8EE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18712B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5E5612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6BCBEB6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63612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0911D18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4601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0B9F7060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4548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7EA6C7E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F5099A6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734469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2236B5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638687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3D8DF7D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736122</w:t>
                            </w:r>
                          </w:p>
                        </w:tc>
                      </w:tr>
                    </w:tbl>
                    <w:p w14:paraId="36477B90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6F5C21A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electricity)</w:t>
                      </w:r>
                    </w:p>
                    <w:tbl>
                      <w:tblPr>
                        <w:tblW w:w="4864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2"/>
                        <w:gridCol w:w="1045"/>
                        <w:gridCol w:w="958"/>
                        <w:gridCol w:w="1153"/>
                        <w:gridCol w:w="875"/>
                        <w:gridCol w:w="957"/>
                        <w:gridCol w:w="891"/>
                        <w:gridCol w:w="1157"/>
                        <w:gridCol w:w="1157"/>
                        <w:gridCol w:w="1155"/>
                      </w:tblGrid>
                      <w:tr w:rsidR="0008295A" w:rsidRPr="00C065C2" w14:paraId="766A9D45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83C21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7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B9854F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93BEDD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B1FDED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0B3DAF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EE4AE1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4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5F8940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C54D127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E8868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F7CEBA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0BB1A7A2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3205447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A4E1D8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7.30E+1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1CEC57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8.10E+15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547B2E4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2.19E+1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AAC91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4.70E+1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6F1176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4.88E+15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1A1C808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27C4D8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3.21E+1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B6351E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3.67E+15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A207EEA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2.31E+15</w:t>
                            </w:r>
                          </w:p>
                        </w:tc>
                      </w:tr>
                      <w:tr w:rsidR="0008295A" w:rsidRPr="00C065C2" w14:paraId="13A91BB1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3978B669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66FABBB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7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3BFFAEE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5AE5847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7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217E46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9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59A24A70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7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420E90AA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3D0ABC4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75A4829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D8F0B16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3 </w:t>
                            </w:r>
                          </w:p>
                        </w:tc>
                      </w:tr>
                      <w:tr w:rsidR="0008295A" w:rsidRPr="00C065C2" w14:paraId="7927AE30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599820D4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C30427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272230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0FB6709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509979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3C0A1E3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3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6B35854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F46230B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0BB56C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2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DFC0A65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9 </w:t>
                            </w:r>
                          </w:p>
                        </w:tc>
                      </w:tr>
                      <w:tr w:rsidR="0008295A" w:rsidRPr="00C065C2" w14:paraId="5C2F040E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02525E0E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CEEE0E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5302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335EE8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270BC8BF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3680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A2100D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15388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F2AB79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0521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14D2C4A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4CEDA23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1515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E9355A5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556742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5496832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62916</w:t>
                            </w:r>
                          </w:p>
                        </w:tc>
                      </w:tr>
                    </w:tbl>
                    <w:p w14:paraId="12BB6847" w14:textId="77777777" w:rsidR="0008295A" w:rsidRPr="00C065C2" w:rsidRDefault="0008295A" w:rsidP="0008295A">
                      <w:pPr>
                        <w:ind w:firstLineChars="100" w:firstLine="160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74319F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-</w:t>
                      </w:r>
                      <w:r w:rsidRPr="006778B6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 xml:space="preserve"> the results are difficult to obtain </w:t>
                      </w:r>
                      <w:r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due to large</w:t>
                      </w:r>
                      <w:r w:rsidRPr="006778B6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 xml:space="preserve"> dataset</w:t>
                      </w:r>
                      <w:r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1F7B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bUwNjE0NzU0MLZQ0lEKTi0uzszPAykwrAUAnqhxLywAAAA="/>
  </w:docVars>
  <w:rsids>
    <w:rsidRoot w:val="0008295A"/>
    <w:rsid w:val="0008295A"/>
    <w:rsid w:val="0008467B"/>
    <w:rsid w:val="001924FA"/>
    <w:rsid w:val="001F7BDE"/>
    <w:rsid w:val="003C706F"/>
    <w:rsid w:val="006A5453"/>
    <w:rsid w:val="0087677C"/>
    <w:rsid w:val="009D6D9C"/>
    <w:rsid w:val="00B32701"/>
    <w:rsid w:val="00E93EF1"/>
    <w:rsid w:val="00EB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F2DD2"/>
  <w15:chartTrackingRefBased/>
  <w15:docId w15:val="{5F940801-0A10-4D6F-994C-0D2130A3F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95A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rsid w:val="0008295A"/>
    <w:pPr>
      <w:jc w:val="center"/>
    </w:pPr>
    <w:rPr>
      <w:smallCaps/>
      <w:sz w:val="16"/>
      <w:szCs w:val="16"/>
    </w:rPr>
  </w:style>
  <w:style w:type="paragraph" w:styleId="a3">
    <w:name w:val="caption"/>
    <w:basedOn w:val="a"/>
    <w:next w:val="a"/>
    <w:unhideWhenUsed/>
    <w:qFormat/>
    <w:rsid w:val="0008295A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1</cp:revision>
  <dcterms:created xsi:type="dcterms:W3CDTF">2021-09-26T16:03:00Z</dcterms:created>
  <dcterms:modified xsi:type="dcterms:W3CDTF">2021-09-26T16:05:00Z</dcterms:modified>
</cp:coreProperties>
</file>